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C29C2" w:rsidP="009344FF">
      <w:r w:rsidRPr="000C29C2">
        <w:t xml:space="preserve">Based on the reviewers comments I </w:t>
      </w:r>
      <w:r w:rsidR="00AE67C3" w:rsidRPr="000C29C2">
        <w:t>believe</w:t>
      </w:r>
      <w:r w:rsidRPr="000C29C2">
        <w:t xml:space="preserve"> this paper can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F3765" w:rsidRPr="00D96EDF" w:rsidRDefault="00D96EDF" w:rsidP="009344FF">
      <w:bookmarkStart w:id="0" w:name="_GoBack"/>
      <w:proofErr w:type="spellStart"/>
      <w:r w:rsidRPr="00D96EDF">
        <w:t>Dr.</w:t>
      </w:r>
      <w:proofErr w:type="spellEnd"/>
      <w:r w:rsidRPr="00D96EDF">
        <w:t xml:space="preserve"> </w:t>
      </w:r>
      <w:proofErr w:type="spellStart"/>
      <w:r w:rsidRPr="00D96EDF">
        <w:t>Moaed</w:t>
      </w:r>
      <w:proofErr w:type="spellEnd"/>
      <w:r w:rsidRPr="00D96EDF">
        <w:t xml:space="preserve"> Al </w:t>
      </w:r>
      <w:proofErr w:type="spellStart"/>
      <w:r w:rsidRPr="00D96EDF">
        <w:t>Meselmani</w:t>
      </w:r>
      <w:proofErr w:type="spellEnd"/>
      <w:r w:rsidRPr="00D96EDF">
        <w:t>, The University of Sheffield, UK</w:t>
      </w:r>
      <w:bookmarkEnd w:id="0"/>
    </w:p>
    <w:sectPr w:rsidR="00DF3765" w:rsidRPr="00D96E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wM7E0NzcxMTcyNbBQ0lEKTi0uzszPAykwrAUAZ/+t1SwAAAA="/>
  </w:docVars>
  <w:rsids>
    <w:rsidRoot w:val="00A72896"/>
    <w:rsid w:val="000C29C2"/>
    <w:rsid w:val="002C0B2C"/>
    <w:rsid w:val="009344FF"/>
    <w:rsid w:val="009F328F"/>
    <w:rsid w:val="00A72896"/>
    <w:rsid w:val="00AE67C3"/>
    <w:rsid w:val="00D96EDF"/>
    <w:rsid w:val="00DF3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19A53"/>
  <w15:docId w15:val="{FD4B415D-882C-4DD0-848B-A44D0239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4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2T13:10:00Z</dcterms:modified>
</cp:coreProperties>
</file>